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3EDF8" w14:textId="4694F6DA" w:rsidR="002315CE" w:rsidRDefault="00020A5F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r w:rsidR="00BB4CD9" w:rsidRPr="00A9573D">
        <w:rPr>
          <w:sz w:val="24"/>
          <w:szCs w:val="24"/>
        </w:rPr>
        <w:t>Report</w:t>
      </w:r>
      <w:r w:rsidR="00BB4CD9" w:rsidRPr="00A9573D">
        <w:rPr>
          <w:b/>
          <w:bCs/>
          <w:sz w:val="24"/>
          <w:szCs w:val="24"/>
        </w:rPr>
        <w:t xml:space="preserve"> </w:t>
      </w:r>
      <w:r w:rsidR="00BB4CD9">
        <w:rPr>
          <w:b/>
          <w:bCs/>
          <w:sz w:val="24"/>
          <w:szCs w:val="24"/>
        </w:rPr>
        <w:tab/>
      </w:r>
      <w:r w:rsidR="00BB4CD9">
        <w:rPr>
          <w:b/>
          <w:bCs/>
          <w:sz w:val="24"/>
          <w:szCs w:val="24"/>
        </w:rPr>
        <w:tab/>
      </w:r>
      <w:r w:rsidR="00BA738E">
        <w:rPr>
          <w:b/>
          <w:bCs/>
          <w:sz w:val="24"/>
          <w:szCs w:val="24"/>
        </w:rPr>
        <w:tab/>
      </w:r>
      <w:r w:rsidR="00FB46AC">
        <w:rPr>
          <w:b/>
          <w:bCs/>
          <w:sz w:val="24"/>
          <w:szCs w:val="24"/>
        </w:rPr>
        <w:t xml:space="preserve">WEBD6201 Client-Side Scripting </w:t>
      </w:r>
      <w:r w:rsidR="00F50983">
        <w:rPr>
          <w:b/>
          <w:bCs/>
          <w:sz w:val="24"/>
          <w:szCs w:val="24"/>
        </w:rPr>
        <w:tab/>
      </w:r>
      <w:r w:rsidR="00315703">
        <w:rPr>
          <w:b/>
          <w:bCs/>
          <w:sz w:val="24"/>
          <w:szCs w:val="24"/>
        </w:rPr>
        <w:tab/>
      </w:r>
      <w:r w:rsidR="00A9573D" w:rsidRPr="00A9573D">
        <w:rPr>
          <w:sz w:val="24"/>
          <w:szCs w:val="24"/>
        </w:rPr>
        <w:t xml:space="preserve"> </w:t>
      </w:r>
      <w:r w:rsidR="00A9573D" w:rsidRPr="00A9573D">
        <w:rPr>
          <w:sz w:val="24"/>
          <w:szCs w:val="24"/>
        </w:rPr>
        <w:tab/>
      </w:r>
      <w:r w:rsidR="00A9573D" w:rsidRPr="00A9573D">
        <w:rPr>
          <w:sz w:val="24"/>
          <w:szCs w:val="24"/>
        </w:rPr>
        <w:tab/>
      </w:r>
      <w:r w:rsidR="00401820">
        <w:rPr>
          <w:sz w:val="24"/>
          <w:szCs w:val="24"/>
        </w:rPr>
        <w:t>W202</w:t>
      </w:r>
      <w:r w:rsidR="004F066D">
        <w:rPr>
          <w:sz w:val="24"/>
          <w:szCs w:val="24"/>
        </w:rPr>
        <w:t>2</w:t>
      </w:r>
    </w:p>
    <w:p w14:paraId="136C1CE8" w14:textId="77777777" w:rsidR="00F0238F" w:rsidRDefault="00F0238F">
      <w:pPr>
        <w:rPr>
          <w:sz w:val="24"/>
          <w:szCs w:val="24"/>
        </w:rPr>
      </w:pPr>
    </w:p>
    <w:tbl>
      <w:tblPr>
        <w:tblW w:w="10958" w:type="dxa"/>
        <w:tblInd w:w="-709" w:type="dxa"/>
        <w:tblLook w:val="04A0" w:firstRow="1" w:lastRow="0" w:firstColumn="1" w:lastColumn="0" w:noHBand="0" w:noVBand="1"/>
      </w:tblPr>
      <w:tblGrid>
        <w:gridCol w:w="960"/>
        <w:gridCol w:w="1170"/>
        <w:gridCol w:w="1170"/>
        <w:gridCol w:w="1600"/>
        <w:gridCol w:w="1718"/>
        <w:gridCol w:w="1600"/>
        <w:gridCol w:w="1600"/>
        <w:gridCol w:w="1140"/>
      </w:tblGrid>
      <w:tr w:rsidR="000D6630" w:rsidRPr="000D6630" w14:paraId="18574DC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672C591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CE </w:t>
            </w:r>
            <w:r w:rsidR="0062130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2C625740" w:rsidR="000D6630" w:rsidRPr="000D6630" w:rsidRDefault="006E7673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7-01-2025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47BDE34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26B1590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99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nformation</w:t>
            </w:r>
          </w:p>
        </w:tc>
      </w:tr>
      <w:tr w:rsidR="000D6630" w:rsidRPr="000D6630" w14:paraId="1D096FCA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D</w:t>
            </w:r>
          </w:p>
        </w:tc>
      </w:tr>
      <w:tr w:rsidR="000D6630" w:rsidRPr="000D6630" w14:paraId="43A8FBE6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25F45AF0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6E767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MohammedFaiq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37F76783" w:rsidR="000D6630" w:rsidRPr="000D6630" w:rsidRDefault="006E7673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haikh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25C5106D" w:rsidR="000D6630" w:rsidRPr="000D6630" w:rsidRDefault="006E7673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100905727</w:t>
            </w:r>
          </w:p>
        </w:tc>
      </w:tr>
      <w:tr w:rsidR="000D6630" w:rsidRPr="000D6630" w14:paraId="60D4B817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7CD9B8F3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A64CA0C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1A0E6F0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</w:tr>
      <w:tr w:rsidR="000D6630" w:rsidRPr="000D6630" w14:paraId="6E976985" w14:textId="77777777" w:rsidTr="000162D2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In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0%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Un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7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100%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Value</w:t>
            </w:r>
          </w:p>
        </w:tc>
      </w:tr>
      <w:tr w:rsidR="000D6630" w:rsidRPr="000D6630" w14:paraId="5477F207" w14:textId="77777777" w:rsidTr="00DB0434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epo not created or link inaccessible.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582D1EDC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Repo is incorrectly formed or only includes one ICE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6D479133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dded new folder to private master repo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hideMark/>
          </w:tcPr>
          <w:p w14:paraId="21E1B29A" w14:textId="75EF02B3" w:rsidR="000D6630" w:rsidRPr="000D6630" w:rsidRDefault="0062130F" w:rsidP="00E441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Added new folder to private master repo 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with ICE 2 includ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018712F7" w:rsidR="000D6630" w:rsidRPr="000D6630" w:rsidRDefault="00F041EE" w:rsidP="002278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227839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6139C7" w:rsidRPr="000D6630" w14:paraId="61DA7625" w14:textId="77777777" w:rsidTr="00DB0434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6139C7" w:rsidRPr="000D6630" w:rsidRDefault="006139C7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95E096" w14:textId="51F73402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DOs are complet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6D5DFB8" w14:textId="5DC0A5C5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some TODOs are functioning correctly.</w:t>
            </w:r>
            <w:r w:rsidR="006139C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F447D2" w14:textId="7CA6C02F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most TODOs are functioning 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hideMark/>
          </w:tcPr>
          <w:p w14:paraId="1774230D" w14:textId="710C8484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all TODOs are functioning correctly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43BD6FAE" w:rsidR="006139C7" w:rsidRPr="000D6630" w:rsidRDefault="00F041EE" w:rsidP="00613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6139C7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E75804" w:rsidRPr="000D6630" w14:paraId="33D3BC76" w14:textId="77777777" w:rsidTr="00DB0434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14DECE71" w14:textId="33B2C587" w:rsidR="00E75804" w:rsidRDefault="00E75804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Functionali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A27A8D" w14:textId="7345B640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no validation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444138" w14:textId="5E47B688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HTML5 you have validated the for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B8704EB" w14:textId="5F4D872B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JavaScript or HTML5 you have validated some of the form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15D483B7" w14:textId="197EDAE7" w:rsidR="00E75804" w:rsidRDefault="00335D5E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JavaScript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and HTML5 attribut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, 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validated the form as request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DBCE1" w14:textId="0090C6F9" w:rsidR="00E75804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E75804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358E248A" w14:textId="77777777" w:rsidTr="00DB0434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EFF54C7" w14:textId="4DC3818A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mmenting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64275E" w14:textId="3A8E9AA0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comments or header are includ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470929" w14:textId="33D6E105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header included OR commenting is too ligh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70C5D" w14:textId="69F34702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eader or commenting is only partially included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hideMark/>
          </w:tcPr>
          <w:p w14:paraId="63E2148A" w14:textId="26544881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is fully commented with complete Header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AE5C8" w14:textId="32EC5ADD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593C06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762E6AC8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91C97C7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60595DFC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  <w:r w:rsidR="00150280">
              <w:rPr>
                <w:rFonts w:ascii="Calibri" w:eastAsia="Times New Roman" w:hAnsi="Calibri" w:cs="Calibri"/>
                <w:color w:val="000000"/>
                <w:lang w:eastAsia="en-CA"/>
              </w:rPr>
              <w:t>.0%</w:t>
            </w:r>
          </w:p>
        </w:tc>
      </w:tr>
    </w:tbl>
    <w:p w14:paraId="66E1867B" w14:textId="1D464718" w:rsidR="00FE4131" w:rsidRDefault="00FE4131" w:rsidP="00FE4131">
      <w:pPr>
        <w:rPr>
          <w:sz w:val="24"/>
          <w:szCs w:val="24"/>
        </w:rPr>
      </w:pPr>
    </w:p>
    <w:p w14:paraId="2C222249" w14:textId="756E4B69" w:rsidR="00020A5F" w:rsidRPr="00020A5F" w:rsidRDefault="00020A5F" w:rsidP="00FE4131">
      <w:pPr>
        <w:rPr>
          <w:b/>
          <w:bCs/>
          <w:color w:val="FF0000"/>
          <w:sz w:val="24"/>
          <w:szCs w:val="24"/>
        </w:rPr>
      </w:pPr>
      <w:r w:rsidRPr="00020A5F">
        <w:rPr>
          <w:b/>
          <w:bCs/>
          <w:color w:val="FF0000"/>
          <w:sz w:val="24"/>
          <w:szCs w:val="24"/>
        </w:rPr>
        <w:t>**Instructions: Please Highlight the Achievement Level for each Feature / Task / Subtask**</w:t>
      </w:r>
    </w:p>
    <w:sectPr w:rsidR="00020A5F" w:rsidRPr="00020A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SxNDQ3NjE1NDJX0lEKTi0uzszPAykwrgUArUgTzSwAAAA="/>
  </w:docVars>
  <w:rsids>
    <w:rsidRoot w:val="004C229B"/>
    <w:rsid w:val="000162D2"/>
    <w:rsid w:val="00020A5F"/>
    <w:rsid w:val="000D6630"/>
    <w:rsid w:val="000F11A6"/>
    <w:rsid w:val="00150280"/>
    <w:rsid w:val="00227839"/>
    <w:rsid w:val="002315CE"/>
    <w:rsid w:val="002B4748"/>
    <w:rsid w:val="002B7967"/>
    <w:rsid w:val="002D09F6"/>
    <w:rsid w:val="00315703"/>
    <w:rsid w:val="00335D5E"/>
    <w:rsid w:val="00401820"/>
    <w:rsid w:val="004C229B"/>
    <w:rsid w:val="004F066D"/>
    <w:rsid w:val="00593C06"/>
    <w:rsid w:val="006139C7"/>
    <w:rsid w:val="0062130F"/>
    <w:rsid w:val="006E7673"/>
    <w:rsid w:val="007F243E"/>
    <w:rsid w:val="00A62097"/>
    <w:rsid w:val="00A9573D"/>
    <w:rsid w:val="00BA738E"/>
    <w:rsid w:val="00BB4CD9"/>
    <w:rsid w:val="00BE62EB"/>
    <w:rsid w:val="00C847BB"/>
    <w:rsid w:val="00CA74D4"/>
    <w:rsid w:val="00D339F0"/>
    <w:rsid w:val="00D377A0"/>
    <w:rsid w:val="00DB0434"/>
    <w:rsid w:val="00E44167"/>
    <w:rsid w:val="00E75804"/>
    <w:rsid w:val="00EE4964"/>
    <w:rsid w:val="00EF545E"/>
    <w:rsid w:val="00F0238F"/>
    <w:rsid w:val="00F041EE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faiq shaikh</cp:lastModifiedBy>
  <cp:revision>3</cp:revision>
  <dcterms:created xsi:type="dcterms:W3CDTF">2023-01-26T18:10:00Z</dcterms:created>
  <dcterms:modified xsi:type="dcterms:W3CDTF">2025-01-2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2641bb92d5c543ceb738a3ef9a9c5e67d3dd3ac5ba79e6a42e1d17ff11b118</vt:lpwstr>
  </property>
</Properties>
</file>